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F211AA" w14:textId="6A6EA24B" w:rsidR="008C0FB0" w:rsidRDefault="004D12F7" w:rsidP="00CB7BB7">
      <w:pPr>
        <w:pStyle w:val="Nadpis1"/>
        <w:rPr>
          <w:rFonts w:asciiTheme="minorHAnsi" w:hAnsiTheme="minorHAnsi" w:cstheme="minorHAnsi"/>
        </w:rPr>
      </w:pPr>
      <w:r w:rsidRPr="00C15951">
        <w:rPr>
          <w:rFonts w:asciiTheme="minorHAnsi" w:hAnsiTheme="minorHAnsi" w:cstheme="minorHAnsi"/>
        </w:rPr>
        <w:t xml:space="preserve"> </w:t>
      </w:r>
      <w:r w:rsidR="00777F52" w:rsidRPr="00777F52">
        <w:rPr>
          <w:rFonts w:asciiTheme="minorHAnsi" w:hAnsiTheme="minorHAnsi" w:cstheme="minorHAnsi"/>
        </w:rPr>
        <w:t>M14.001. ZFK_V1_Papierový proces</w:t>
      </w:r>
    </w:p>
    <w:p w14:paraId="6F4E434F" w14:textId="19D7C1B6" w:rsidR="00777F52" w:rsidRDefault="00777F52" w:rsidP="00777F52"/>
    <w:p w14:paraId="2519BB74" w14:textId="55250985" w:rsidR="004234DD" w:rsidRDefault="002D1729" w:rsidP="004234DD">
      <w:pPr>
        <w:keepNext/>
        <w:jc w:val="center"/>
      </w:pPr>
      <w:r w:rsidRPr="002D1729">
        <w:rPr>
          <w:noProof/>
          <w:lang w:eastAsia="sk-SK"/>
        </w:rPr>
        <w:drawing>
          <wp:inline distT="0" distB="0" distL="0" distR="0" wp14:anchorId="5AAA2010" wp14:editId="7693FA5F">
            <wp:extent cx="7143750" cy="3790950"/>
            <wp:effectExtent l="0" t="0" r="0" b="0"/>
            <wp:docPr id="2" name="Obrázok 2" descr="D:\VM_exchange\EA\ZFK\M14.001. ZFK_V1_Papierový proc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VM_exchange\EA\ZFK\M14.001. ZFK_V1_Papierový proces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0" cy="379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6FDD7A" w14:textId="2E498EAE" w:rsidR="00B45E0A" w:rsidRDefault="004234DD" w:rsidP="004234DD">
      <w:pPr>
        <w:pStyle w:val="Popis"/>
        <w:jc w:val="center"/>
      </w:pPr>
      <w:r>
        <w:t xml:space="preserve">Obrázok </w:t>
      </w:r>
      <w:r>
        <w:fldChar w:fldCharType="begin"/>
      </w:r>
      <w:r>
        <w:instrText xml:space="preserve"> SEQ Obrázok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- Schéma procesu </w:t>
      </w:r>
      <w:r w:rsidRPr="00B05332">
        <w:t>M14.001. ZFK_V1_Papierový proces</w:t>
      </w:r>
    </w:p>
    <w:p w14:paraId="284B631A" w14:textId="77777777" w:rsidR="00777F52" w:rsidRPr="00777F52" w:rsidRDefault="00777F52" w:rsidP="00777F52"/>
    <w:p w14:paraId="4618F3DA" w14:textId="77777777" w:rsidR="008113C1" w:rsidRPr="00777F52" w:rsidRDefault="008113C1" w:rsidP="008113C1">
      <w:pPr>
        <w:pStyle w:val="Nadpis2"/>
      </w:pPr>
      <w:r w:rsidRPr="00777F52">
        <w:t>Popis procesu</w:t>
      </w:r>
    </w:p>
    <w:p w14:paraId="464FDE18" w14:textId="77777777" w:rsidR="008113C1" w:rsidRDefault="008113C1" w:rsidP="008113C1">
      <w:pPr>
        <w:jc w:val="both"/>
        <w:rPr>
          <w:rFonts w:cstheme="minorHAnsi"/>
        </w:rPr>
      </w:pPr>
      <w:r w:rsidRPr="00C666C0">
        <w:rPr>
          <w:rFonts w:cstheme="minorHAnsi"/>
        </w:rPr>
        <w:t>Súčasťou ZFK_V1 je vykonanie ZFK v papierovej podobe. Tento proces nie je pokrytý systémom CES.</w:t>
      </w:r>
    </w:p>
    <w:p w14:paraId="60383851" w14:textId="6F25B382" w:rsidR="00BF7B64" w:rsidRPr="00C15951" w:rsidRDefault="00BF7B64" w:rsidP="00B95E81">
      <w:pPr>
        <w:pStyle w:val="Nadpis2"/>
        <w:numPr>
          <w:ilvl w:val="0"/>
          <w:numId w:val="0"/>
        </w:numPr>
        <w:sectPr w:rsidR="00BF7B64" w:rsidRPr="00C15951" w:rsidSect="002647AF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7403D6F" w14:textId="6E08CBC6" w:rsidR="008355BB" w:rsidRPr="00C15951" w:rsidRDefault="00314231" w:rsidP="00CB7BB7">
      <w:pPr>
        <w:pStyle w:val="Nadpis1"/>
        <w:rPr>
          <w:rFonts w:asciiTheme="minorHAnsi" w:hAnsiTheme="minorHAnsi" w:cstheme="minorHAnsi"/>
        </w:rPr>
      </w:pPr>
      <w:r w:rsidRPr="00C15951">
        <w:rPr>
          <w:rFonts w:asciiTheme="minorHAnsi" w:hAnsiTheme="minorHAnsi" w:cstheme="minorHAnsi"/>
        </w:rPr>
        <w:lastRenderedPageBreak/>
        <w:t xml:space="preserve"> </w:t>
      </w:r>
      <w:r w:rsidR="008355BB" w:rsidRPr="00C15951">
        <w:rPr>
          <w:rFonts w:asciiTheme="minorHAnsi" w:hAnsiTheme="minorHAnsi" w:cstheme="minorHAnsi"/>
        </w:rPr>
        <w:t>Roly a</w:t>
      </w:r>
      <w:r w:rsidR="008C0FB0" w:rsidRPr="00C15951">
        <w:rPr>
          <w:rFonts w:asciiTheme="minorHAnsi" w:hAnsiTheme="minorHAnsi" w:cstheme="minorHAnsi"/>
        </w:rPr>
        <w:t> </w:t>
      </w:r>
      <w:r w:rsidR="008355BB" w:rsidRPr="00C15951">
        <w:rPr>
          <w:rFonts w:asciiTheme="minorHAnsi" w:hAnsiTheme="minorHAnsi" w:cstheme="minorHAnsi"/>
        </w:rPr>
        <w:t>aktivity</w:t>
      </w:r>
    </w:p>
    <w:p w14:paraId="5B85195F" w14:textId="328E3BAE" w:rsidR="008C0FB0" w:rsidRPr="00C15951" w:rsidRDefault="008113CA" w:rsidP="00777F52">
      <w:pPr>
        <w:pStyle w:val="Nadpis2"/>
      </w:pPr>
      <w:r w:rsidRPr="00C15951">
        <w:t>Tabuľka rolí a</w:t>
      </w:r>
      <w:r w:rsidR="006D12FF" w:rsidRPr="00C15951">
        <w:t> </w:t>
      </w:r>
      <w:r w:rsidRPr="00C15951">
        <w:t>aktivít</w:t>
      </w:r>
    </w:p>
    <w:p w14:paraId="12E9886B" w14:textId="77777777" w:rsidR="006D12FF" w:rsidRPr="00C15951" w:rsidRDefault="006D12FF" w:rsidP="006D12FF">
      <w:pPr>
        <w:spacing w:after="0"/>
        <w:ind w:right="1260" w:hanging="2475"/>
        <w:textAlignment w:val="baseline"/>
        <w:rPr>
          <w:rFonts w:eastAsia="Times New Roman" w:cstheme="minorHAnsi"/>
          <w:sz w:val="18"/>
          <w:szCs w:val="18"/>
          <w:lang w:eastAsia="sk-SK"/>
        </w:rPr>
      </w:pPr>
    </w:p>
    <w:tbl>
      <w:tblPr>
        <w:tblW w:w="9072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9"/>
        <w:gridCol w:w="3647"/>
        <w:gridCol w:w="3866"/>
      </w:tblGrid>
      <w:tr w:rsidR="006D12FF" w:rsidRPr="00C15951" w14:paraId="371372ED" w14:textId="77777777" w:rsidTr="00777F52">
        <w:trPr>
          <w:trHeight w:val="295"/>
        </w:trPr>
        <w:tc>
          <w:tcPr>
            <w:tcW w:w="1559" w:type="dxa"/>
            <w:shd w:val="clear" w:color="auto" w:fill="F2F2F2" w:themeFill="background1" w:themeFillShade="F2"/>
            <w:noWrap/>
            <w:vAlign w:val="center"/>
            <w:hideMark/>
          </w:tcPr>
          <w:p w14:paraId="242321F3" w14:textId="77777777" w:rsidR="006D12FF" w:rsidRPr="00C15951" w:rsidRDefault="006D12FF" w:rsidP="00777F52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bookmarkStart w:id="0" w:name="_Hlk86152660"/>
            <w:r w:rsidRPr="00C15951">
              <w:rPr>
                <w:rFonts w:eastAsia="Times New Roman" w:cstheme="minorHAnsi"/>
                <w:b/>
                <w:bCs/>
                <w:color w:val="000000"/>
              </w:rPr>
              <w:t>Proces </w:t>
            </w:r>
          </w:p>
        </w:tc>
        <w:tc>
          <w:tcPr>
            <w:tcW w:w="3647" w:type="dxa"/>
            <w:shd w:val="clear" w:color="auto" w:fill="F2F2F2" w:themeFill="background1" w:themeFillShade="F2"/>
            <w:noWrap/>
            <w:vAlign w:val="center"/>
            <w:hideMark/>
          </w:tcPr>
          <w:p w14:paraId="72DA4024" w14:textId="2FF53CA5" w:rsidR="006D12FF" w:rsidRPr="00C15951" w:rsidRDefault="00777F52" w:rsidP="00777F52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777F52">
              <w:rPr>
                <w:rFonts w:eastAsia="Times New Roman" w:cstheme="minorHAnsi"/>
                <w:b/>
                <w:bCs/>
                <w:color w:val="000000"/>
              </w:rPr>
              <w:t>M14.001.</w:t>
            </w:r>
          </w:p>
        </w:tc>
        <w:tc>
          <w:tcPr>
            <w:tcW w:w="3866" w:type="dxa"/>
            <w:shd w:val="clear" w:color="auto" w:fill="F2F2F2" w:themeFill="background1" w:themeFillShade="F2"/>
            <w:noWrap/>
            <w:vAlign w:val="center"/>
            <w:hideMark/>
          </w:tcPr>
          <w:p w14:paraId="39DB8F41" w14:textId="614E559B" w:rsidR="006D12FF" w:rsidRPr="00C15951" w:rsidRDefault="00777F52" w:rsidP="00777F52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777F52">
              <w:rPr>
                <w:rFonts w:eastAsia="Times New Roman" w:cstheme="minorHAnsi"/>
                <w:b/>
                <w:bCs/>
                <w:color w:val="000000"/>
              </w:rPr>
              <w:t>ZFK_V1_Papierový proces</w:t>
            </w:r>
          </w:p>
        </w:tc>
      </w:tr>
      <w:tr w:rsidR="006D12FF" w:rsidRPr="00C15951" w14:paraId="3B34E7EC" w14:textId="77777777" w:rsidTr="00777F52">
        <w:trPr>
          <w:trHeight w:val="295"/>
        </w:trPr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002CBE6D" w14:textId="77777777" w:rsidR="006D12FF" w:rsidRPr="00C15951" w:rsidRDefault="006D12FF" w:rsidP="00777F52">
            <w:pPr>
              <w:spacing w:after="0"/>
              <w:rPr>
                <w:rFonts w:eastAsia="Times New Roman" w:cstheme="minorHAnsi"/>
                <w:color w:val="000000"/>
              </w:rPr>
            </w:pPr>
            <w:r w:rsidRPr="00C15951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3647" w:type="dxa"/>
            <w:shd w:val="clear" w:color="auto" w:fill="auto"/>
            <w:noWrap/>
            <w:vAlign w:val="center"/>
            <w:hideMark/>
          </w:tcPr>
          <w:p w14:paraId="4F920448" w14:textId="77777777" w:rsidR="006D12FF" w:rsidRPr="00C15951" w:rsidRDefault="006D12FF" w:rsidP="00777F52">
            <w:pPr>
              <w:spacing w:after="0"/>
              <w:rPr>
                <w:rFonts w:eastAsia="Times New Roman" w:cstheme="minorHAnsi"/>
                <w:color w:val="000000"/>
              </w:rPr>
            </w:pPr>
            <w:proofErr w:type="spellStart"/>
            <w:r w:rsidRPr="00C15951">
              <w:rPr>
                <w:rFonts w:eastAsia="Times New Roman" w:cstheme="minorHAnsi"/>
                <w:color w:val="000000"/>
              </w:rPr>
              <w:t>Org</w:t>
            </w:r>
            <w:proofErr w:type="spellEnd"/>
            <w:r w:rsidRPr="00C15951">
              <w:rPr>
                <w:rFonts w:eastAsia="Times New Roman" w:cstheme="minorHAnsi"/>
                <w:color w:val="000000"/>
              </w:rPr>
              <w:t>./Odd.</w:t>
            </w:r>
          </w:p>
        </w:tc>
        <w:tc>
          <w:tcPr>
            <w:tcW w:w="3866" w:type="dxa"/>
            <w:shd w:val="clear" w:color="auto" w:fill="auto"/>
            <w:noWrap/>
            <w:vAlign w:val="center"/>
            <w:hideMark/>
          </w:tcPr>
          <w:p w14:paraId="2FBB3033" w14:textId="3DDADA6C" w:rsidR="006D12FF" w:rsidRPr="00C15951" w:rsidRDefault="003C6A41" w:rsidP="00777F52">
            <w:pPr>
              <w:spacing w:after="0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Podľa volajúceho procesu</w:t>
            </w:r>
          </w:p>
        </w:tc>
      </w:tr>
      <w:tr w:rsidR="006D12FF" w:rsidRPr="00C15951" w14:paraId="532D4194" w14:textId="77777777" w:rsidTr="00777F52">
        <w:trPr>
          <w:trHeight w:val="295"/>
        </w:trPr>
        <w:tc>
          <w:tcPr>
            <w:tcW w:w="1559" w:type="dxa"/>
            <w:shd w:val="clear" w:color="000000" w:fill="EDEDED"/>
            <w:noWrap/>
            <w:vAlign w:val="center"/>
            <w:hideMark/>
          </w:tcPr>
          <w:p w14:paraId="77B228F0" w14:textId="77777777" w:rsidR="006D12FF" w:rsidRPr="00C15951" w:rsidRDefault="006D12FF" w:rsidP="00777F52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C15951">
              <w:rPr>
                <w:rFonts w:eastAsia="Times New Roman" w:cstheme="minorHAnsi"/>
                <w:b/>
                <w:bCs/>
                <w:color w:val="000000"/>
              </w:rPr>
              <w:t>Rola</w:t>
            </w:r>
          </w:p>
        </w:tc>
        <w:tc>
          <w:tcPr>
            <w:tcW w:w="3647" w:type="dxa"/>
            <w:shd w:val="clear" w:color="000000" w:fill="EDEDED"/>
            <w:noWrap/>
            <w:vAlign w:val="center"/>
            <w:hideMark/>
          </w:tcPr>
          <w:p w14:paraId="08D98816" w14:textId="77777777" w:rsidR="006D12FF" w:rsidRPr="00C15951" w:rsidRDefault="006D12FF" w:rsidP="00777F52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</w:p>
        </w:tc>
        <w:tc>
          <w:tcPr>
            <w:tcW w:w="3866" w:type="dxa"/>
            <w:shd w:val="clear" w:color="000000" w:fill="EDEDED"/>
            <w:noWrap/>
            <w:vAlign w:val="center"/>
            <w:hideMark/>
          </w:tcPr>
          <w:p w14:paraId="1C466213" w14:textId="58ED0DB7" w:rsidR="006D12FF" w:rsidRPr="00C15951" w:rsidRDefault="003C6A41" w:rsidP="00777F52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>
              <w:rPr>
                <w:rFonts w:eastAsia="Times New Roman" w:cstheme="minorHAnsi"/>
                <w:b/>
                <w:bCs/>
                <w:color w:val="000000"/>
              </w:rPr>
              <w:t>Referent ZFK</w:t>
            </w:r>
          </w:p>
        </w:tc>
      </w:tr>
      <w:tr w:rsidR="009B5F54" w:rsidRPr="00C15951" w14:paraId="2D530DD6" w14:textId="77777777" w:rsidTr="00A517AD">
        <w:trPr>
          <w:trHeight w:val="295"/>
        </w:trPr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0A3999F8" w14:textId="77777777" w:rsidR="009B5F54" w:rsidRPr="00C15951" w:rsidRDefault="009B5F54" w:rsidP="009B5F54">
            <w:pPr>
              <w:spacing w:after="0" w:line="276" w:lineRule="auto"/>
              <w:rPr>
                <w:rFonts w:eastAsia="Times New Roman" w:cstheme="minorHAnsi"/>
                <w:color w:val="000000"/>
              </w:rPr>
            </w:pPr>
            <w:r w:rsidRPr="00C15951">
              <w:rPr>
                <w:rFonts w:eastAsia="Times New Roman" w:cstheme="minorHAnsi"/>
                <w:color w:val="000000"/>
              </w:rPr>
              <w:t>Aktivita</w:t>
            </w:r>
          </w:p>
        </w:tc>
        <w:tc>
          <w:tcPr>
            <w:tcW w:w="3647" w:type="dxa"/>
            <w:shd w:val="clear" w:color="auto" w:fill="auto"/>
            <w:noWrap/>
          </w:tcPr>
          <w:p w14:paraId="5ED47258" w14:textId="78A58078" w:rsidR="009B5F54" w:rsidRPr="00C15951" w:rsidRDefault="009B5F54" w:rsidP="009B5F54">
            <w:pPr>
              <w:spacing w:after="0" w:line="276" w:lineRule="auto"/>
              <w:rPr>
                <w:rFonts w:eastAsia="Times New Roman" w:cstheme="minorHAnsi"/>
                <w:color w:val="000000"/>
              </w:rPr>
            </w:pPr>
            <w:r w:rsidRPr="005F1EBA">
              <w:t xml:space="preserve">M14.001.Z.00001. </w:t>
            </w:r>
          </w:p>
        </w:tc>
        <w:tc>
          <w:tcPr>
            <w:tcW w:w="3866" w:type="dxa"/>
            <w:shd w:val="clear" w:color="auto" w:fill="auto"/>
            <w:noWrap/>
          </w:tcPr>
          <w:p w14:paraId="17337D1A" w14:textId="44400A21" w:rsidR="009B5F54" w:rsidRPr="00C15951" w:rsidRDefault="009B5F54" w:rsidP="009B5F54">
            <w:pPr>
              <w:spacing w:after="0" w:line="276" w:lineRule="auto"/>
              <w:rPr>
                <w:rFonts w:eastAsia="Times New Roman" w:cstheme="minorHAnsi"/>
                <w:color w:val="000000"/>
              </w:rPr>
            </w:pPr>
            <w:r w:rsidRPr="005F1EBA">
              <w:t>Príprava podkladov ZFK</w:t>
            </w:r>
          </w:p>
        </w:tc>
      </w:tr>
      <w:tr w:rsidR="009B5F54" w:rsidRPr="00C15951" w14:paraId="78449809" w14:textId="77777777" w:rsidTr="00A517AD">
        <w:trPr>
          <w:trHeight w:val="295"/>
        </w:trPr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664697D7" w14:textId="77777777" w:rsidR="009B5F54" w:rsidRPr="00C15951" w:rsidRDefault="009B5F54" w:rsidP="009B5F54">
            <w:pPr>
              <w:spacing w:after="0" w:line="276" w:lineRule="auto"/>
              <w:rPr>
                <w:rFonts w:eastAsia="Times New Roman" w:cstheme="minorHAnsi"/>
                <w:color w:val="000000"/>
              </w:rPr>
            </w:pPr>
            <w:r w:rsidRPr="00C15951">
              <w:rPr>
                <w:rFonts w:eastAsia="Times New Roman" w:cstheme="minorHAnsi"/>
                <w:color w:val="000000"/>
              </w:rPr>
              <w:t> </w:t>
            </w:r>
          </w:p>
        </w:tc>
        <w:tc>
          <w:tcPr>
            <w:tcW w:w="3647" w:type="dxa"/>
            <w:shd w:val="clear" w:color="auto" w:fill="auto"/>
            <w:noWrap/>
          </w:tcPr>
          <w:p w14:paraId="3D3C0FC9" w14:textId="742F202C" w:rsidR="009B5F54" w:rsidRPr="00C15951" w:rsidRDefault="009B5F54" w:rsidP="009B5F54">
            <w:pPr>
              <w:spacing w:after="0" w:line="276" w:lineRule="auto"/>
              <w:rPr>
                <w:rFonts w:eastAsia="Times New Roman" w:cstheme="minorHAnsi"/>
                <w:color w:val="000000"/>
              </w:rPr>
            </w:pPr>
            <w:r w:rsidRPr="005F1EBA">
              <w:t xml:space="preserve">M14.001.Z.00002. </w:t>
            </w:r>
          </w:p>
        </w:tc>
        <w:tc>
          <w:tcPr>
            <w:tcW w:w="3866" w:type="dxa"/>
            <w:shd w:val="clear" w:color="auto" w:fill="auto"/>
            <w:noWrap/>
          </w:tcPr>
          <w:p w14:paraId="44367573" w14:textId="52AFFB14" w:rsidR="009B5F54" w:rsidRPr="00C15951" w:rsidRDefault="009B5F54" w:rsidP="009B5F54">
            <w:pPr>
              <w:spacing w:after="0" w:line="276" w:lineRule="auto"/>
              <w:rPr>
                <w:rFonts w:eastAsia="Times New Roman" w:cstheme="minorHAnsi"/>
                <w:color w:val="000000"/>
              </w:rPr>
            </w:pPr>
            <w:r w:rsidRPr="005F1EBA">
              <w:t>Vykonanie ZFK</w:t>
            </w:r>
          </w:p>
        </w:tc>
      </w:tr>
      <w:tr w:rsidR="006D12FF" w:rsidRPr="00C15951" w14:paraId="4E3BA5DC" w14:textId="77777777" w:rsidTr="00777F52">
        <w:trPr>
          <w:trHeight w:val="295"/>
        </w:trPr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35EE275F" w14:textId="77777777" w:rsidR="006D12FF" w:rsidRPr="00C15951" w:rsidRDefault="006D12FF" w:rsidP="00777F52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C15951">
              <w:rPr>
                <w:rFonts w:eastAsia="Times New Roman" w:cstheme="minorHAnsi"/>
                <w:b/>
                <w:bCs/>
                <w:color w:val="000000"/>
              </w:rPr>
              <w:t>Vstup do procesu</w:t>
            </w:r>
          </w:p>
        </w:tc>
        <w:tc>
          <w:tcPr>
            <w:tcW w:w="3647" w:type="dxa"/>
            <w:shd w:val="clear" w:color="auto" w:fill="auto"/>
            <w:noWrap/>
            <w:vAlign w:val="center"/>
            <w:hideMark/>
          </w:tcPr>
          <w:p w14:paraId="0C6932BE" w14:textId="77777777" w:rsidR="006D12FF" w:rsidRPr="00C15951" w:rsidRDefault="006D12FF" w:rsidP="00777F52">
            <w:pPr>
              <w:spacing w:after="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3866" w:type="dxa"/>
            <w:shd w:val="clear" w:color="auto" w:fill="auto"/>
            <w:noWrap/>
            <w:vAlign w:val="center"/>
            <w:hideMark/>
          </w:tcPr>
          <w:p w14:paraId="3ACC6496" w14:textId="1F6F17DB" w:rsidR="006D12FF" w:rsidRPr="00C15951" w:rsidRDefault="006D12FF" w:rsidP="00777F52">
            <w:pPr>
              <w:spacing w:after="0"/>
              <w:rPr>
                <w:rFonts w:eastAsia="Times New Roman" w:cstheme="minorHAnsi"/>
                <w:color w:val="000000"/>
              </w:rPr>
            </w:pPr>
          </w:p>
        </w:tc>
      </w:tr>
      <w:tr w:rsidR="006D12FF" w:rsidRPr="00C15951" w14:paraId="52272BEA" w14:textId="77777777" w:rsidTr="00777F52">
        <w:trPr>
          <w:trHeight w:val="295"/>
        </w:trPr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6156BAD1" w14:textId="77777777" w:rsidR="006D12FF" w:rsidRPr="00C15951" w:rsidRDefault="006D12FF" w:rsidP="00777F52">
            <w:pPr>
              <w:spacing w:after="0"/>
              <w:rPr>
                <w:rFonts w:eastAsia="Times New Roman" w:cstheme="minorHAnsi"/>
                <w:b/>
                <w:bCs/>
                <w:color w:val="000000"/>
              </w:rPr>
            </w:pPr>
            <w:r w:rsidRPr="00C15951">
              <w:rPr>
                <w:rFonts w:eastAsia="Times New Roman" w:cstheme="minorHAnsi"/>
                <w:b/>
                <w:bCs/>
                <w:color w:val="000000"/>
              </w:rPr>
              <w:t>Výstup z procesu</w:t>
            </w:r>
          </w:p>
          <w:p w14:paraId="5749D238" w14:textId="77777777" w:rsidR="006D12FF" w:rsidRPr="00C15951" w:rsidRDefault="006D12FF" w:rsidP="00777F52">
            <w:pPr>
              <w:spacing w:after="0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513" w:type="dxa"/>
            <w:gridSpan w:val="2"/>
            <w:shd w:val="clear" w:color="auto" w:fill="auto"/>
            <w:noWrap/>
            <w:vAlign w:val="center"/>
            <w:hideMark/>
          </w:tcPr>
          <w:p w14:paraId="46129692" w14:textId="03F2DF5D" w:rsidR="006D12FF" w:rsidRPr="00C15951" w:rsidRDefault="006D12FF" w:rsidP="00777F52">
            <w:pPr>
              <w:spacing w:after="0"/>
              <w:rPr>
                <w:rFonts w:eastAsia="Times New Roman" w:cstheme="minorHAnsi"/>
                <w:color w:val="000000"/>
              </w:rPr>
            </w:pPr>
          </w:p>
        </w:tc>
      </w:tr>
      <w:bookmarkEnd w:id="0"/>
    </w:tbl>
    <w:p w14:paraId="43CC97C9" w14:textId="77777777" w:rsidR="006D12FF" w:rsidRPr="00C15951" w:rsidRDefault="006D12FF" w:rsidP="006D12FF">
      <w:pPr>
        <w:spacing w:after="0"/>
        <w:textAlignment w:val="baseline"/>
        <w:rPr>
          <w:rFonts w:eastAsia="Times New Roman" w:cstheme="minorHAnsi"/>
          <w:i/>
          <w:iCs/>
          <w:color w:val="44546A"/>
          <w:sz w:val="18"/>
          <w:szCs w:val="18"/>
          <w:lang w:eastAsia="sk-SK"/>
        </w:rPr>
      </w:pPr>
    </w:p>
    <w:p w14:paraId="1AE7C374" w14:textId="6BDB6509" w:rsidR="006D12FF" w:rsidRPr="00C15951" w:rsidRDefault="007B299A" w:rsidP="007B299A">
      <w:pPr>
        <w:spacing w:after="0"/>
        <w:textAlignment w:val="baseline"/>
        <w:rPr>
          <w:rFonts w:eastAsia="Times New Roman" w:cstheme="minorHAnsi"/>
          <w:i/>
          <w:iCs/>
          <w:color w:val="44546A"/>
          <w:sz w:val="18"/>
          <w:szCs w:val="18"/>
          <w:lang w:eastAsia="sk-SK"/>
        </w:rPr>
      </w:pPr>
      <w:r w:rsidRPr="00C15951">
        <w:rPr>
          <w:rFonts w:eastAsia="Times New Roman" w:cstheme="minorHAnsi"/>
          <w:i/>
          <w:iCs/>
          <w:color w:val="44546A"/>
          <w:sz w:val="18"/>
          <w:szCs w:val="18"/>
          <w:lang w:eastAsia="sk-SK"/>
        </w:rPr>
        <w:t xml:space="preserve">      </w:t>
      </w:r>
      <w:r w:rsidR="006D12FF" w:rsidRPr="00C15951">
        <w:rPr>
          <w:rFonts w:eastAsia="Times New Roman" w:cstheme="minorHAnsi"/>
          <w:i/>
          <w:iCs/>
          <w:color w:val="44546A"/>
          <w:sz w:val="18"/>
          <w:szCs w:val="18"/>
          <w:lang w:eastAsia="sk-SK"/>
        </w:rPr>
        <w:t>Tabuľka </w:t>
      </w:r>
      <w:r w:rsidR="006D12FF" w:rsidRPr="00C15951">
        <w:rPr>
          <w:rFonts w:eastAsia="Times New Roman" w:cstheme="minorHAnsi"/>
          <w:i/>
          <w:iCs/>
          <w:color w:val="000000"/>
          <w:sz w:val="18"/>
          <w:szCs w:val="18"/>
          <w:shd w:val="clear" w:color="auto" w:fill="E1E3E6"/>
          <w:lang w:eastAsia="sk-SK"/>
        </w:rPr>
        <w:t>1</w:t>
      </w:r>
      <w:r w:rsidR="006D12FF" w:rsidRPr="00C15951">
        <w:rPr>
          <w:rFonts w:eastAsia="Times New Roman" w:cstheme="minorHAnsi"/>
          <w:i/>
          <w:iCs/>
          <w:color w:val="44546A"/>
          <w:sz w:val="18"/>
          <w:szCs w:val="18"/>
          <w:lang w:eastAsia="sk-SK"/>
        </w:rPr>
        <w:t> - roly a aktivity</w:t>
      </w:r>
    </w:p>
    <w:p w14:paraId="1779D87B" w14:textId="77777777" w:rsidR="00175220" w:rsidRPr="00C15951" w:rsidRDefault="00175220" w:rsidP="00175220">
      <w:pPr>
        <w:spacing w:after="0"/>
        <w:textAlignment w:val="baseline"/>
        <w:rPr>
          <w:rFonts w:eastAsia="Times New Roman" w:cstheme="minorHAnsi"/>
          <w:b/>
          <w:bCs/>
          <w:lang w:eastAsia="sk-SK"/>
        </w:rPr>
      </w:pPr>
    </w:p>
    <w:p w14:paraId="5B7E060C" w14:textId="028C372B" w:rsidR="00175220" w:rsidRPr="00777F52" w:rsidRDefault="00175220" w:rsidP="00777F52">
      <w:pPr>
        <w:pStyle w:val="Nadpis2"/>
      </w:pPr>
      <w:r w:rsidRPr="00777F52">
        <w:t>Popis vykonaných aktivít </w:t>
      </w:r>
    </w:p>
    <w:p w14:paraId="4D1E1D3D" w14:textId="77777777" w:rsidR="00175220" w:rsidRPr="00C15951" w:rsidRDefault="00175220" w:rsidP="008355BB">
      <w:pPr>
        <w:rPr>
          <w:rFonts w:cstheme="minorHAnsi"/>
        </w:rPr>
      </w:pPr>
    </w:p>
    <w:tbl>
      <w:tblPr>
        <w:tblW w:w="9072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21"/>
        <w:gridCol w:w="7151"/>
      </w:tblGrid>
      <w:tr w:rsidR="00175220" w:rsidRPr="00C15951" w14:paraId="4229085F" w14:textId="77777777" w:rsidTr="00C15951">
        <w:trPr>
          <w:tblHeader/>
        </w:trPr>
        <w:tc>
          <w:tcPr>
            <w:tcW w:w="1921" w:type="dxa"/>
            <w:shd w:val="clear" w:color="auto" w:fill="D9D9D9"/>
            <w:hideMark/>
          </w:tcPr>
          <w:p w14:paraId="551EA6A0" w14:textId="77777777" w:rsidR="00175220" w:rsidRPr="00C15951" w:rsidRDefault="00175220" w:rsidP="005026A0">
            <w:pPr>
              <w:spacing w:after="0"/>
              <w:ind w:right="360"/>
              <w:textAlignment w:val="baseline"/>
              <w:rPr>
                <w:rFonts w:eastAsia="Times New Roman" w:cstheme="minorHAnsi"/>
                <w:lang w:eastAsia="sk-SK"/>
              </w:rPr>
            </w:pPr>
            <w:r w:rsidRPr="00C15951">
              <w:rPr>
                <w:rFonts w:eastAsia="Times New Roman" w:cstheme="minorHAnsi"/>
                <w:b/>
                <w:bCs/>
                <w:color w:val="000000"/>
                <w:lang w:eastAsia="sk-SK"/>
              </w:rPr>
              <w:t>Aktivita</w:t>
            </w:r>
            <w:r w:rsidRPr="00C15951">
              <w:rPr>
                <w:rFonts w:eastAsia="Times New Roman" w:cstheme="minorHAnsi"/>
                <w:color w:val="000000"/>
                <w:lang w:eastAsia="sk-SK"/>
              </w:rPr>
              <w:t> </w:t>
            </w:r>
          </w:p>
        </w:tc>
        <w:tc>
          <w:tcPr>
            <w:tcW w:w="7151" w:type="dxa"/>
            <w:shd w:val="clear" w:color="auto" w:fill="D9D9D9"/>
            <w:hideMark/>
          </w:tcPr>
          <w:p w14:paraId="13EB3A52" w14:textId="77777777" w:rsidR="00175220" w:rsidRPr="00C15951" w:rsidRDefault="00175220" w:rsidP="005026A0">
            <w:pPr>
              <w:spacing w:after="0"/>
              <w:textAlignment w:val="baseline"/>
              <w:rPr>
                <w:rFonts w:eastAsia="Times New Roman" w:cstheme="minorHAnsi"/>
                <w:lang w:eastAsia="sk-SK"/>
              </w:rPr>
            </w:pPr>
            <w:r w:rsidRPr="00C15951">
              <w:rPr>
                <w:rFonts w:eastAsia="Times New Roman" w:cstheme="minorHAnsi"/>
                <w:b/>
                <w:bCs/>
                <w:color w:val="000000"/>
                <w:lang w:eastAsia="sk-SK"/>
              </w:rPr>
              <w:t>Popis</w:t>
            </w:r>
            <w:r w:rsidRPr="00C15951">
              <w:rPr>
                <w:rFonts w:eastAsia="Times New Roman" w:cstheme="minorHAnsi"/>
                <w:color w:val="000000"/>
                <w:lang w:eastAsia="sk-SK"/>
              </w:rPr>
              <w:t> </w:t>
            </w:r>
          </w:p>
        </w:tc>
      </w:tr>
      <w:tr w:rsidR="00C86502" w:rsidRPr="00C15951" w14:paraId="4A86D546" w14:textId="77777777" w:rsidTr="00777F52">
        <w:tc>
          <w:tcPr>
            <w:tcW w:w="1921" w:type="dxa"/>
            <w:shd w:val="clear" w:color="auto" w:fill="auto"/>
          </w:tcPr>
          <w:p w14:paraId="3B330146" w14:textId="4C01568A" w:rsidR="00C86502" w:rsidRPr="00C15951" w:rsidRDefault="00C86502" w:rsidP="00C86502">
            <w:pPr>
              <w:spacing w:after="0"/>
              <w:textAlignment w:val="baseline"/>
              <w:rPr>
                <w:rFonts w:eastAsia="Times New Roman" w:cstheme="minorHAnsi"/>
                <w:b/>
                <w:bCs/>
                <w:color w:val="000000"/>
                <w:lang w:eastAsia="sk-SK"/>
              </w:rPr>
            </w:pPr>
            <w:r w:rsidRPr="00AD7D04">
              <w:t xml:space="preserve">M14.001.Z.00001. </w:t>
            </w:r>
          </w:p>
        </w:tc>
        <w:tc>
          <w:tcPr>
            <w:tcW w:w="7151" w:type="dxa"/>
            <w:shd w:val="clear" w:color="auto" w:fill="auto"/>
          </w:tcPr>
          <w:p w14:paraId="2EC4AF53" w14:textId="6A61CA77" w:rsidR="00C86502" w:rsidRPr="00C15951" w:rsidRDefault="00C86502" w:rsidP="00C86502">
            <w:pPr>
              <w:keepNext/>
              <w:rPr>
                <w:rFonts w:eastAsia="Times New Roman" w:cstheme="minorHAnsi"/>
                <w:bCs/>
                <w:color w:val="000000"/>
                <w:lang w:eastAsia="sk-SK"/>
              </w:rPr>
            </w:pPr>
            <w:r w:rsidRPr="00B95E81">
              <w:rPr>
                <w:b/>
                <w:bCs/>
              </w:rPr>
              <w:t>Príprava podkladov ZFK</w:t>
            </w:r>
            <w:r w:rsidRPr="00AD7D04">
              <w:t xml:space="preserve"> - bude prebiehať mimo systému CES</w:t>
            </w:r>
          </w:p>
        </w:tc>
      </w:tr>
      <w:tr w:rsidR="00C86502" w:rsidRPr="00C15951" w14:paraId="611BB7AD" w14:textId="77777777" w:rsidTr="00777F52">
        <w:tc>
          <w:tcPr>
            <w:tcW w:w="1921" w:type="dxa"/>
            <w:shd w:val="clear" w:color="auto" w:fill="auto"/>
          </w:tcPr>
          <w:p w14:paraId="31B0BB44" w14:textId="44A12B5F" w:rsidR="00C86502" w:rsidRPr="00C15951" w:rsidRDefault="00C86502" w:rsidP="00C86502">
            <w:pPr>
              <w:spacing w:after="0"/>
              <w:textAlignment w:val="baseline"/>
              <w:rPr>
                <w:rFonts w:eastAsia="Times New Roman" w:cstheme="minorHAnsi"/>
                <w:b/>
                <w:bCs/>
                <w:color w:val="000000"/>
                <w:lang w:eastAsia="sk-SK"/>
              </w:rPr>
            </w:pPr>
            <w:r w:rsidRPr="00AD7D04">
              <w:t xml:space="preserve">M14.001.Z.00002. </w:t>
            </w:r>
          </w:p>
        </w:tc>
        <w:tc>
          <w:tcPr>
            <w:tcW w:w="7151" w:type="dxa"/>
            <w:shd w:val="clear" w:color="auto" w:fill="auto"/>
          </w:tcPr>
          <w:p w14:paraId="640CFB90" w14:textId="2E566D8B" w:rsidR="00C86502" w:rsidRPr="00C15951" w:rsidRDefault="00C86502" w:rsidP="00735C32">
            <w:pPr>
              <w:keepNext/>
              <w:rPr>
                <w:rFonts w:eastAsia="Times New Roman" w:cstheme="minorHAnsi"/>
                <w:bCs/>
                <w:color w:val="000000"/>
                <w:lang w:eastAsia="sk-SK"/>
              </w:rPr>
            </w:pPr>
            <w:r w:rsidRPr="00B95E81">
              <w:rPr>
                <w:b/>
                <w:bCs/>
              </w:rPr>
              <w:t>Vykonanie ZFK</w:t>
            </w:r>
            <w:r w:rsidRPr="00AD7D04">
              <w:t xml:space="preserve"> - vyjadrenie zodpovedného zamestnanca a vedúceho zamestnanca k ZFK bude prebiehať mimo systému CES a výsledok sa nebude zaznamenávať do CES.</w:t>
            </w:r>
          </w:p>
        </w:tc>
      </w:tr>
    </w:tbl>
    <w:p w14:paraId="03C12EC1" w14:textId="77777777" w:rsidR="00175220" w:rsidRPr="00C15951" w:rsidRDefault="00175220" w:rsidP="00175220">
      <w:pPr>
        <w:spacing w:after="0"/>
        <w:ind w:right="1260" w:hanging="2475"/>
        <w:textAlignment w:val="baseline"/>
        <w:rPr>
          <w:rFonts w:eastAsia="Times New Roman" w:cstheme="minorHAnsi"/>
          <w:sz w:val="18"/>
          <w:szCs w:val="18"/>
          <w:lang w:eastAsia="sk-SK"/>
        </w:rPr>
      </w:pPr>
      <w:r w:rsidRPr="00C15951">
        <w:rPr>
          <w:rFonts w:eastAsia="Times New Roman" w:cstheme="minorHAnsi"/>
          <w:lang w:eastAsia="sk-SK"/>
        </w:rPr>
        <w:t> </w:t>
      </w:r>
    </w:p>
    <w:p w14:paraId="252B5D89" w14:textId="77777777" w:rsidR="00175220" w:rsidRPr="00C15951" w:rsidRDefault="00175220" w:rsidP="00175220">
      <w:pPr>
        <w:spacing w:after="0"/>
        <w:ind w:right="1260" w:hanging="2475"/>
        <w:textAlignment w:val="baseline"/>
        <w:rPr>
          <w:rFonts w:eastAsia="Times New Roman" w:cstheme="minorHAnsi"/>
          <w:sz w:val="18"/>
          <w:szCs w:val="18"/>
          <w:lang w:eastAsia="sk-SK"/>
        </w:rPr>
      </w:pPr>
      <w:r w:rsidRPr="00C15951">
        <w:rPr>
          <w:rFonts w:eastAsia="Times New Roman" w:cstheme="minorHAnsi"/>
          <w:lang w:eastAsia="sk-SK"/>
        </w:rPr>
        <w:t> </w:t>
      </w:r>
    </w:p>
    <w:p w14:paraId="0BB005D3" w14:textId="3A854EC3" w:rsidR="00175220" w:rsidRPr="00C15951" w:rsidRDefault="00175220" w:rsidP="00175220">
      <w:pPr>
        <w:rPr>
          <w:rFonts w:eastAsia="Times New Roman" w:cstheme="minorHAnsi"/>
          <w:b/>
          <w:bCs/>
          <w:sz w:val="24"/>
          <w:szCs w:val="24"/>
          <w:lang w:eastAsia="sk-SK"/>
        </w:rPr>
      </w:pPr>
      <w:r w:rsidRPr="00C15951">
        <w:rPr>
          <w:rFonts w:eastAsia="Times New Roman" w:cstheme="minorHAnsi"/>
          <w:b/>
          <w:bCs/>
          <w:sz w:val="24"/>
          <w:szCs w:val="24"/>
          <w:lang w:eastAsia="sk-SK"/>
        </w:rPr>
        <w:br w:type="page"/>
      </w:r>
    </w:p>
    <w:p w14:paraId="72727FFD" w14:textId="1FB3128D" w:rsidR="008355BB" w:rsidRDefault="00314231" w:rsidP="00CB7BB7">
      <w:pPr>
        <w:pStyle w:val="Nadpis1"/>
        <w:rPr>
          <w:rFonts w:asciiTheme="minorHAnsi" w:hAnsiTheme="minorHAnsi" w:cstheme="minorHAnsi"/>
        </w:rPr>
      </w:pPr>
      <w:r w:rsidRPr="00C15951">
        <w:rPr>
          <w:rFonts w:asciiTheme="minorHAnsi" w:hAnsiTheme="minorHAnsi" w:cstheme="minorHAnsi"/>
        </w:rPr>
        <w:lastRenderedPageBreak/>
        <w:t xml:space="preserve"> </w:t>
      </w:r>
      <w:r w:rsidR="008355BB" w:rsidRPr="00C15951">
        <w:rPr>
          <w:rFonts w:asciiTheme="minorHAnsi" w:hAnsiTheme="minorHAnsi" w:cstheme="minorHAnsi"/>
        </w:rPr>
        <w:t>Business workflow</w:t>
      </w:r>
    </w:p>
    <w:p w14:paraId="33DB7601" w14:textId="5EF1AD22" w:rsidR="00B95E81" w:rsidRDefault="00146D44" w:rsidP="00B95E81">
      <w:r>
        <w:t>Táto kapitola vzhľadom na papierový proces mimo systém CES je nerel</w:t>
      </w:r>
      <w:r w:rsidR="00AA05D7">
        <w:t xml:space="preserve">evantná. </w:t>
      </w:r>
    </w:p>
    <w:sectPr w:rsidR="00B95E81" w:rsidSect="00BF7B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C60C2"/>
    <w:multiLevelType w:val="hybridMultilevel"/>
    <w:tmpl w:val="964EA420"/>
    <w:lvl w:ilvl="0" w:tplc="6F5A506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5D52C7"/>
    <w:multiLevelType w:val="hybridMultilevel"/>
    <w:tmpl w:val="912CE0A8"/>
    <w:lvl w:ilvl="0" w:tplc="B68A4E48">
      <w:start w:val="3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346BF4"/>
    <w:multiLevelType w:val="multilevel"/>
    <w:tmpl w:val="E0D6FD5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25D06531"/>
    <w:multiLevelType w:val="hybridMultilevel"/>
    <w:tmpl w:val="90F21AB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9961DB"/>
    <w:multiLevelType w:val="hybridMultilevel"/>
    <w:tmpl w:val="C7BE7B88"/>
    <w:lvl w:ilvl="0" w:tplc="AB320CD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F147C2"/>
    <w:multiLevelType w:val="hybridMultilevel"/>
    <w:tmpl w:val="541056B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3A4EC0"/>
    <w:multiLevelType w:val="hybridMultilevel"/>
    <w:tmpl w:val="A6605442"/>
    <w:lvl w:ilvl="0" w:tplc="DDB0288A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540752B"/>
    <w:multiLevelType w:val="hybridMultilevel"/>
    <w:tmpl w:val="8F0055B2"/>
    <w:lvl w:ilvl="0" w:tplc="46C8D394">
      <w:start w:val="3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E83041"/>
    <w:multiLevelType w:val="multilevel"/>
    <w:tmpl w:val="CE94B77C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5F6B5A87"/>
    <w:multiLevelType w:val="multilevel"/>
    <w:tmpl w:val="F20EB0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6F3E70EE"/>
    <w:multiLevelType w:val="hybridMultilevel"/>
    <w:tmpl w:val="2EB2B0F4"/>
    <w:lvl w:ilvl="0" w:tplc="A2ECE378">
      <w:start w:val="1"/>
      <w:numFmt w:val="decimal"/>
      <w:lvlText w:val="%1.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863DD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C580550"/>
    <w:multiLevelType w:val="hybridMultilevel"/>
    <w:tmpl w:val="F94455C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6"/>
  </w:num>
  <w:num w:numId="3">
    <w:abstractNumId w:val="9"/>
  </w:num>
  <w:num w:numId="4">
    <w:abstractNumId w:val="2"/>
  </w:num>
  <w:num w:numId="5">
    <w:abstractNumId w:val="0"/>
  </w:num>
  <w:num w:numId="6">
    <w:abstractNumId w:val="0"/>
  </w:num>
  <w:num w:numId="7">
    <w:abstractNumId w:val="0"/>
  </w:num>
  <w:num w:numId="8">
    <w:abstractNumId w:val="10"/>
  </w:num>
  <w:num w:numId="9">
    <w:abstractNumId w:val="11"/>
  </w:num>
  <w:num w:numId="10">
    <w:abstractNumId w:val="8"/>
  </w:num>
  <w:num w:numId="11">
    <w:abstractNumId w:val="8"/>
  </w:num>
  <w:num w:numId="12">
    <w:abstractNumId w:val="8"/>
  </w:num>
  <w:num w:numId="13">
    <w:abstractNumId w:val="8"/>
  </w:num>
  <w:num w:numId="14">
    <w:abstractNumId w:val="1"/>
  </w:num>
  <w:num w:numId="15">
    <w:abstractNumId w:val="7"/>
  </w:num>
  <w:num w:numId="16">
    <w:abstractNumId w:val="5"/>
  </w:num>
  <w:num w:numId="17">
    <w:abstractNumId w:val="12"/>
  </w:num>
  <w:num w:numId="18">
    <w:abstractNumId w:val="3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tDQ3MLMwtzQ1sDRW0lEKTi0uzszPAykwqgUABW/DOiwAAAA="/>
  </w:docVars>
  <w:rsids>
    <w:rsidRoot w:val="008355BB"/>
    <w:rsid w:val="00000450"/>
    <w:rsid w:val="00023C26"/>
    <w:rsid w:val="00034024"/>
    <w:rsid w:val="00054066"/>
    <w:rsid w:val="00065453"/>
    <w:rsid w:val="000671DA"/>
    <w:rsid w:val="0008435B"/>
    <w:rsid w:val="00091A17"/>
    <w:rsid w:val="000A59DF"/>
    <w:rsid w:val="000B2790"/>
    <w:rsid w:val="000C08B5"/>
    <w:rsid w:val="000E7C1B"/>
    <w:rsid w:val="000F78D5"/>
    <w:rsid w:val="001026F3"/>
    <w:rsid w:val="00114B2B"/>
    <w:rsid w:val="00122CC5"/>
    <w:rsid w:val="00130BC9"/>
    <w:rsid w:val="00144EFC"/>
    <w:rsid w:val="0014567F"/>
    <w:rsid w:val="00146D44"/>
    <w:rsid w:val="00151EDE"/>
    <w:rsid w:val="00155C1B"/>
    <w:rsid w:val="00162332"/>
    <w:rsid w:val="0017198E"/>
    <w:rsid w:val="00173579"/>
    <w:rsid w:val="00175220"/>
    <w:rsid w:val="00181A5D"/>
    <w:rsid w:val="00187EAB"/>
    <w:rsid w:val="00192812"/>
    <w:rsid w:val="001A5538"/>
    <w:rsid w:val="001A5E95"/>
    <w:rsid w:val="001B2CE7"/>
    <w:rsid w:val="001B34F2"/>
    <w:rsid w:val="001B3D16"/>
    <w:rsid w:val="001C147B"/>
    <w:rsid w:val="001C1A2F"/>
    <w:rsid w:val="001D10F5"/>
    <w:rsid w:val="001D3005"/>
    <w:rsid w:val="001D495A"/>
    <w:rsid w:val="001D495C"/>
    <w:rsid w:val="001D53EA"/>
    <w:rsid w:val="001E1103"/>
    <w:rsid w:val="001F07D2"/>
    <w:rsid w:val="00255C21"/>
    <w:rsid w:val="002647AF"/>
    <w:rsid w:val="00266E17"/>
    <w:rsid w:val="00277CD5"/>
    <w:rsid w:val="002A0E05"/>
    <w:rsid w:val="002A2A57"/>
    <w:rsid w:val="002B10A7"/>
    <w:rsid w:val="002B180D"/>
    <w:rsid w:val="002B1896"/>
    <w:rsid w:val="002D1729"/>
    <w:rsid w:val="002E3636"/>
    <w:rsid w:val="002E42E9"/>
    <w:rsid w:val="002E4B6C"/>
    <w:rsid w:val="002E5CCA"/>
    <w:rsid w:val="002E79AA"/>
    <w:rsid w:val="002F613E"/>
    <w:rsid w:val="00301CF8"/>
    <w:rsid w:val="003101BF"/>
    <w:rsid w:val="00314231"/>
    <w:rsid w:val="00320045"/>
    <w:rsid w:val="003264CF"/>
    <w:rsid w:val="00337195"/>
    <w:rsid w:val="003470AA"/>
    <w:rsid w:val="00362AD6"/>
    <w:rsid w:val="0039491F"/>
    <w:rsid w:val="00395E3D"/>
    <w:rsid w:val="003A2EF2"/>
    <w:rsid w:val="003C6A41"/>
    <w:rsid w:val="003D6674"/>
    <w:rsid w:val="003E32D6"/>
    <w:rsid w:val="003F4B6D"/>
    <w:rsid w:val="0040439F"/>
    <w:rsid w:val="00410D86"/>
    <w:rsid w:val="004136C6"/>
    <w:rsid w:val="0041454B"/>
    <w:rsid w:val="004234DD"/>
    <w:rsid w:val="004341AD"/>
    <w:rsid w:val="00452824"/>
    <w:rsid w:val="00463965"/>
    <w:rsid w:val="00474418"/>
    <w:rsid w:val="004752F9"/>
    <w:rsid w:val="00494C98"/>
    <w:rsid w:val="00496D38"/>
    <w:rsid w:val="004B2E5F"/>
    <w:rsid w:val="004C4079"/>
    <w:rsid w:val="004C5473"/>
    <w:rsid w:val="004D12F7"/>
    <w:rsid w:val="004F3D1F"/>
    <w:rsid w:val="004F4171"/>
    <w:rsid w:val="004F60CA"/>
    <w:rsid w:val="005026A0"/>
    <w:rsid w:val="00503A8A"/>
    <w:rsid w:val="005123DF"/>
    <w:rsid w:val="005145A0"/>
    <w:rsid w:val="0052342B"/>
    <w:rsid w:val="00527864"/>
    <w:rsid w:val="005331A0"/>
    <w:rsid w:val="00537F07"/>
    <w:rsid w:val="005569FB"/>
    <w:rsid w:val="00563337"/>
    <w:rsid w:val="005725FF"/>
    <w:rsid w:val="00577CBD"/>
    <w:rsid w:val="005814F9"/>
    <w:rsid w:val="00590B0D"/>
    <w:rsid w:val="00593572"/>
    <w:rsid w:val="005A0595"/>
    <w:rsid w:val="005A438F"/>
    <w:rsid w:val="005A64BF"/>
    <w:rsid w:val="005B0F90"/>
    <w:rsid w:val="005F22A5"/>
    <w:rsid w:val="005F4C42"/>
    <w:rsid w:val="00601380"/>
    <w:rsid w:val="00606C54"/>
    <w:rsid w:val="006113ED"/>
    <w:rsid w:val="006122C1"/>
    <w:rsid w:val="0061470F"/>
    <w:rsid w:val="00614C6D"/>
    <w:rsid w:val="00622058"/>
    <w:rsid w:val="00626E27"/>
    <w:rsid w:val="006368B4"/>
    <w:rsid w:val="006633EE"/>
    <w:rsid w:val="006640F9"/>
    <w:rsid w:val="00673583"/>
    <w:rsid w:val="00686F1A"/>
    <w:rsid w:val="00696151"/>
    <w:rsid w:val="006B3B9B"/>
    <w:rsid w:val="006B657C"/>
    <w:rsid w:val="006D12FF"/>
    <w:rsid w:val="006D17D1"/>
    <w:rsid w:val="006E610D"/>
    <w:rsid w:val="006F1223"/>
    <w:rsid w:val="006F70D5"/>
    <w:rsid w:val="00712F3A"/>
    <w:rsid w:val="00712F5B"/>
    <w:rsid w:val="00717372"/>
    <w:rsid w:val="007279D1"/>
    <w:rsid w:val="00735C32"/>
    <w:rsid w:val="00736B7F"/>
    <w:rsid w:val="00750846"/>
    <w:rsid w:val="00756104"/>
    <w:rsid w:val="007604B0"/>
    <w:rsid w:val="0076516F"/>
    <w:rsid w:val="00765355"/>
    <w:rsid w:val="00766E77"/>
    <w:rsid w:val="00777D9A"/>
    <w:rsid w:val="00777F52"/>
    <w:rsid w:val="00797A18"/>
    <w:rsid w:val="007B299A"/>
    <w:rsid w:val="007B566F"/>
    <w:rsid w:val="007C2CA1"/>
    <w:rsid w:val="007D4007"/>
    <w:rsid w:val="007E3244"/>
    <w:rsid w:val="007F0CB6"/>
    <w:rsid w:val="007F1E5C"/>
    <w:rsid w:val="008113C1"/>
    <w:rsid w:val="008113CA"/>
    <w:rsid w:val="008146E8"/>
    <w:rsid w:val="0081795D"/>
    <w:rsid w:val="008220C7"/>
    <w:rsid w:val="00832249"/>
    <w:rsid w:val="008355BB"/>
    <w:rsid w:val="008664E4"/>
    <w:rsid w:val="00866699"/>
    <w:rsid w:val="00866DD2"/>
    <w:rsid w:val="00883D40"/>
    <w:rsid w:val="00886EEA"/>
    <w:rsid w:val="008978C6"/>
    <w:rsid w:val="008A0C80"/>
    <w:rsid w:val="008A12E8"/>
    <w:rsid w:val="008A701E"/>
    <w:rsid w:val="008C0BB7"/>
    <w:rsid w:val="008C0FB0"/>
    <w:rsid w:val="008E5540"/>
    <w:rsid w:val="008E6D19"/>
    <w:rsid w:val="009143F9"/>
    <w:rsid w:val="00917D92"/>
    <w:rsid w:val="00932504"/>
    <w:rsid w:val="00936C7C"/>
    <w:rsid w:val="009544D4"/>
    <w:rsid w:val="00954CB2"/>
    <w:rsid w:val="00982B44"/>
    <w:rsid w:val="009865F7"/>
    <w:rsid w:val="009872DC"/>
    <w:rsid w:val="009A02DA"/>
    <w:rsid w:val="009A40C4"/>
    <w:rsid w:val="009A552E"/>
    <w:rsid w:val="009A7087"/>
    <w:rsid w:val="009B5F54"/>
    <w:rsid w:val="009B7F4B"/>
    <w:rsid w:val="009D2844"/>
    <w:rsid w:val="009E4FE3"/>
    <w:rsid w:val="009E7043"/>
    <w:rsid w:val="009F3007"/>
    <w:rsid w:val="00A062A2"/>
    <w:rsid w:val="00A1E30F"/>
    <w:rsid w:val="00A22746"/>
    <w:rsid w:val="00A26BA4"/>
    <w:rsid w:val="00A36E67"/>
    <w:rsid w:val="00A45EF0"/>
    <w:rsid w:val="00A72D81"/>
    <w:rsid w:val="00A73798"/>
    <w:rsid w:val="00A73D95"/>
    <w:rsid w:val="00A8730D"/>
    <w:rsid w:val="00A9286C"/>
    <w:rsid w:val="00A92EA5"/>
    <w:rsid w:val="00AA05D7"/>
    <w:rsid w:val="00AA4902"/>
    <w:rsid w:val="00AA5C2B"/>
    <w:rsid w:val="00AC3133"/>
    <w:rsid w:val="00AC3C08"/>
    <w:rsid w:val="00AD6697"/>
    <w:rsid w:val="00AE61EA"/>
    <w:rsid w:val="00AF1702"/>
    <w:rsid w:val="00AF753C"/>
    <w:rsid w:val="00B07FDC"/>
    <w:rsid w:val="00B14F4C"/>
    <w:rsid w:val="00B232D4"/>
    <w:rsid w:val="00B45E0A"/>
    <w:rsid w:val="00B72B19"/>
    <w:rsid w:val="00B82CA9"/>
    <w:rsid w:val="00B83BDE"/>
    <w:rsid w:val="00B95E81"/>
    <w:rsid w:val="00B97A2D"/>
    <w:rsid w:val="00BA362B"/>
    <w:rsid w:val="00BA5CA8"/>
    <w:rsid w:val="00BB2D38"/>
    <w:rsid w:val="00BC0B13"/>
    <w:rsid w:val="00BD6A19"/>
    <w:rsid w:val="00BE4E37"/>
    <w:rsid w:val="00BE50F9"/>
    <w:rsid w:val="00BF1917"/>
    <w:rsid w:val="00BF2EC2"/>
    <w:rsid w:val="00BF7B64"/>
    <w:rsid w:val="00C0717B"/>
    <w:rsid w:val="00C15951"/>
    <w:rsid w:val="00C168DE"/>
    <w:rsid w:val="00C21CB0"/>
    <w:rsid w:val="00C24A48"/>
    <w:rsid w:val="00C41FC9"/>
    <w:rsid w:val="00C459F2"/>
    <w:rsid w:val="00C50955"/>
    <w:rsid w:val="00C62165"/>
    <w:rsid w:val="00C648B4"/>
    <w:rsid w:val="00C65729"/>
    <w:rsid w:val="00C666C0"/>
    <w:rsid w:val="00C67ABA"/>
    <w:rsid w:val="00C76317"/>
    <w:rsid w:val="00C832CB"/>
    <w:rsid w:val="00C836F5"/>
    <w:rsid w:val="00C83A29"/>
    <w:rsid w:val="00C858C0"/>
    <w:rsid w:val="00C86502"/>
    <w:rsid w:val="00C93A75"/>
    <w:rsid w:val="00CA0EAA"/>
    <w:rsid w:val="00CA5BE8"/>
    <w:rsid w:val="00CB0D3D"/>
    <w:rsid w:val="00CB46CE"/>
    <w:rsid w:val="00CB7072"/>
    <w:rsid w:val="00CB7BB7"/>
    <w:rsid w:val="00CC2138"/>
    <w:rsid w:val="00CD1EA0"/>
    <w:rsid w:val="00CE3E27"/>
    <w:rsid w:val="00CE57B5"/>
    <w:rsid w:val="00CF3D6F"/>
    <w:rsid w:val="00D05A49"/>
    <w:rsid w:val="00D111DB"/>
    <w:rsid w:val="00D207F7"/>
    <w:rsid w:val="00D2214D"/>
    <w:rsid w:val="00D31F62"/>
    <w:rsid w:val="00D34177"/>
    <w:rsid w:val="00D52410"/>
    <w:rsid w:val="00D532A9"/>
    <w:rsid w:val="00D630AE"/>
    <w:rsid w:val="00D6441C"/>
    <w:rsid w:val="00D66D4B"/>
    <w:rsid w:val="00D82D85"/>
    <w:rsid w:val="00D95CB1"/>
    <w:rsid w:val="00DC1628"/>
    <w:rsid w:val="00DD1381"/>
    <w:rsid w:val="00DE19DE"/>
    <w:rsid w:val="00DE2674"/>
    <w:rsid w:val="00DF20A7"/>
    <w:rsid w:val="00DF65A1"/>
    <w:rsid w:val="00E04723"/>
    <w:rsid w:val="00E46375"/>
    <w:rsid w:val="00E473FE"/>
    <w:rsid w:val="00E62FAF"/>
    <w:rsid w:val="00E70CB4"/>
    <w:rsid w:val="00EC1CAE"/>
    <w:rsid w:val="00ED107E"/>
    <w:rsid w:val="00ED3411"/>
    <w:rsid w:val="00EE55D4"/>
    <w:rsid w:val="00F0503A"/>
    <w:rsid w:val="00F10992"/>
    <w:rsid w:val="00F22123"/>
    <w:rsid w:val="00F4051A"/>
    <w:rsid w:val="00F566E7"/>
    <w:rsid w:val="00F5B88E"/>
    <w:rsid w:val="00F61DC6"/>
    <w:rsid w:val="00F63C89"/>
    <w:rsid w:val="00F785EE"/>
    <w:rsid w:val="00F91B2D"/>
    <w:rsid w:val="00F96622"/>
    <w:rsid w:val="00FB680B"/>
    <w:rsid w:val="00FE40B6"/>
    <w:rsid w:val="00FF5F91"/>
    <w:rsid w:val="00FF64F3"/>
    <w:rsid w:val="0208A4F1"/>
    <w:rsid w:val="029188EF"/>
    <w:rsid w:val="02B6CABF"/>
    <w:rsid w:val="03FD437C"/>
    <w:rsid w:val="04A06277"/>
    <w:rsid w:val="04B84D35"/>
    <w:rsid w:val="04D07F60"/>
    <w:rsid w:val="059D32E6"/>
    <w:rsid w:val="05BFC54B"/>
    <w:rsid w:val="05DD6AB0"/>
    <w:rsid w:val="06C22942"/>
    <w:rsid w:val="07B37BBB"/>
    <w:rsid w:val="07E116ED"/>
    <w:rsid w:val="08A873D6"/>
    <w:rsid w:val="08CDC502"/>
    <w:rsid w:val="0C087E93"/>
    <w:rsid w:val="0D620683"/>
    <w:rsid w:val="0F7AA5B8"/>
    <w:rsid w:val="1187771D"/>
    <w:rsid w:val="142837E4"/>
    <w:rsid w:val="14846288"/>
    <w:rsid w:val="15F8684E"/>
    <w:rsid w:val="17CB03F4"/>
    <w:rsid w:val="17EA55FE"/>
    <w:rsid w:val="1A7C2226"/>
    <w:rsid w:val="1AAAA20A"/>
    <w:rsid w:val="1C8FE2E6"/>
    <w:rsid w:val="1D292995"/>
    <w:rsid w:val="1E6CA359"/>
    <w:rsid w:val="1F8C4F2B"/>
    <w:rsid w:val="1FEE2F05"/>
    <w:rsid w:val="212902DC"/>
    <w:rsid w:val="21C69944"/>
    <w:rsid w:val="2320FDE7"/>
    <w:rsid w:val="2632B817"/>
    <w:rsid w:val="27353CDC"/>
    <w:rsid w:val="28ADABFD"/>
    <w:rsid w:val="296A58D9"/>
    <w:rsid w:val="29D9D13B"/>
    <w:rsid w:val="2A4B749C"/>
    <w:rsid w:val="2AF3EDE4"/>
    <w:rsid w:val="2C9225B2"/>
    <w:rsid w:val="2D058227"/>
    <w:rsid w:val="2D76F9B8"/>
    <w:rsid w:val="32B415AE"/>
    <w:rsid w:val="336D6DB4"/>
    <w:rsid w:val="352FEF83"/>
    <w:rsid w:val="35BD17C0"/>
    <w:rsid w:val="37E7C4F8"/>
    <w:rsid w:val="385DF6C1"/>
    <w:rsid w:val="390443FF"/>
    <w:rsid w:val="395C9A9C"/>
    <w:rsid w:val="39A1331C"/>
    <w:rsid w:val="39EC13C0"/>
    <w:rsid w:val="3A573D4C"/>
    <w:rsid w:val="3B0B49AD"/>
    <w:rsid w:val="3BECFE71"/>
    <w:rsid w:val="3C1CAA59"/>
    <w:rsid w:val="3C925BB5"/>
    <w:rsid w:val="3D188651"/>
    <w:rsid w:val="3D88CED2"/>
    <w:rsid w:val="3D92B7FB"/>
    <w:rsid w:val="3FF75C75"/>
    <w:rsid w:val="415FBA22"/>
    <w:rsid w:val="416A14E8"/>
    <w:rsid w:val="41D69043"/>
    <w:rsid w:val="41E32847"/>
    <w:rsid w:val="433CE453"/>
    <w:rsid w:val="444C702D"/>
    <w:rsid w:val="45495C76"/>
    <w:rsid w:val="459E80AE"/>
    <w:rsid w:val="4622B14B"/>
    <w:rsid w:val="46F70132"/>
    <w:rsid w:val="4B1CDAB4"/>
    <w:rsid w:val="4C471337"/>
    <w:rsid w:val="4CB24CAE"/>
    <w:rsid w:val="4F28F0B7"/>
    <w:rsid w:val="4FE9ED70"/>
    <w:rsid w:val="50130E9C"/>
    <w:rsid w:val="50A200A9"/>
    <w:rsid w:val="5166A8E9"/>
    <w:rsid w:val="51B12DF4"/>
    <w:rsid w:val="52A45B4D"/>
    <w:rsid w:val="534CFE55"/>
    <w:rsid w:val="5351C3B2"/>
    <w:rsid w:val="536850C6"/>
    <w:rsid w:val="542283CF"/>
    <w:rsid w:val="54596268"/>
    <w:rsid w:val="54D72E3D"/>
    <w:rsid w:val="554162BC"/>
    <w:rsid w:val="55ABB55A"/>
    <w:rsid w:val="56159C41"/>
    <w:rsid w:val="574FED4E"/>
    <w:rsid w:val="5801DFD9"/>
    <w:rsid w:val="58AB0E4F"/>
    <w:rsid w:val="58D8A668"/>
    <w:rsid w:val="5A7623F6"/>
    <w:rsid w:val="5AE780EF"/>
    <w:rsid w:val="5BD73CF4"/>
    <w:rsid w:val="5BDDD49F"/>
    <w:rsid w:val="5C6D4E51"/>
    <w:rsid w:val="5CC3DE42"/>
    <w:rsid w:val="5EAE3620"/>
    <w:rsid w:val="5F48508B"/>
    <w:rsid w:val="611E2177"/>
    <w:rsid w:val="6206C5CF"/>
    <w:rsid w:val="63605960"/>
    <w:rsid w:val="644F7744"/>
    <w:rsid w:val="668CDC95"/>
    <w:rsid w:val="682CE04F"/>
    <w:rsid w:val="6B05923F"/>
    <w:rsid w:val="6BF68BC5"/>
    <w:rsid w:val="6C6BE020"/>
    <w:rsid w:val="6C7E6800"/>
    <w:rsid w:val="6D9852F9"/>
    <w:rsid w:val="6ECD1850"/>
    <w:rsid w:val="702FA6B2"/>
    <w:rsid w:val="70414080"/>
    <w:rsid w:val="710376CA"/>
    <w:rsid w:val="731B0F7F"/>
    <w:rsid w:val="73C5FF73"/>
    <w:rsid w:val="74129837"/>
    <w:rsid w:val="753C0C32"/>
    <w:rsid w:val="76E83930"/>
    <w:rsid w:val="77AA683B"/>
    <w:rsid w:val="783AABB4"/>
    <w:rsid w:val="78D9D6B0"/>
    <w:rsid w:val="795E34E8"/>
    <w:rsid w:val="7FA34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76627B"/>
  <w15:chartTrackingRefBased/>
  <w15:docId w15:val="{4D88CCFF-A4FF-40E9-9041-7CED7D257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480"/>
        <w:ind w:left="720" w:hanging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8113C1"/>
    <w:pPr>
      <w:spacing w:after="120"/>
      <w:ind w:left="0" w:firstLine="0"/>
    </w:pPr>
    <w:rPr>
      <w:lang w:val="sk-SK"/>
    </w:rPr>
  </w:style>
  <w:style w:type="paragraph" w:styleId="Nadpis1">
    <w:name w:val="heading 1"/>
    <w:basedOn w:val="Normlny"/>
    <w:next w:val="Normlny"/>
    <w:link w:val="Nadpis1Char"/>
    <w:autoRedefine/>
    <w:qFormat/>
    <w:rsid w:val="00CB7BB7"/>
    <w:pPr>
      <w:keepNext/>
      <w:pageBreakBefore/>
      <w:numPr>
        <w:numId w:val="10"/>
      </w:numPr>
      <w:overflowPunct w:val="0"/>
      <w:autoSpaceDE w:val="0"/>
      <w:autoSpaceDN w:val="0"/>
      <w:adjustRightInd w:val="0"/>
      <w:ind w:left="142" w:hanging="142"/>
      <w:contextualSpacing/>
      <w:textAlignment w:val="baseline"/>
      <w:outlineLvl w:val="0"/>
    </w:pPr>
    <w:rPr>
      <w:rFonts w:ascii="Calibri" w:eastAsia="Times New Roman" w:hAnsi="Calibri"/>
      <w:b/>
      <w:sz w:val="28"/>
    </w:rPr>
  </w:style>
  <w:style w:type="paragraph" w:styleId="Nadpis2">
    <w:name w:val="heading 2"/>
    <w:basedOn w:val="Normlny"/>
    <w:next w:val="Normlny"/>
    <w:link w:val="Nadpis2Char"/>
    <w:autoRedefine/>
    <w:uiPriority w:val="9"/>
    <w:unhideWhenUsed/>
    <w:qFormat/>
    <w:rsid w:val="00777F52"/>
    <w:pPr>
      <w:keepNext/>
      <w:keepLines/>
      <w:numPr>
        <w:ilvl w:val="1"/>
        <w:numId w:val="10"/>
      </w:numPr>
      <w:spacing w:before="100" w:beforeAutospacing="1" w:after="100" w:afterAutospacing="1"/>
      <w:outlineLvl w:val="1"/>
    </w:pPr>
    <w:rPr>
      <w:rFonts w:eastAsia="Times New Roman" w:cstheme="minorHAnsi"/>
      <w:b/>
      <w:sz w:val="24"/>
      <w:szCs w:val="26"/>
      <w:lang w:eastAsia="sk-SK"/>
    </w:rPr>
  </w:style>
  <w:style w:type="paragraph" w:styleId="Nadpis3">
    <w:name w:val="heading 3"/>
    <w:basedOn w:val="Normlny"/>
    <w:next w:val="Normlny"/>
    <w:link w:val="Nadpis3Char"/>
    <w:autoRedefine/>
    <w:uiPriority w:val="9"/>
    <w:unhideWhenUsed/>
    <w:qFormat/>
    <w:rsid w:val="005B0F90"/>
    <w:pPr>
      <w:keepNext/>
      <w:keepLines/>
      <w:numPr>
        <w:ilvl w:val="2"/>
        <w:numId w:val="10"/>
      </w:numPr>
      <w:spacing w:after="0"/>
      <w:contextualSpacing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712F3A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712F3A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712F3A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712F3A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712F3A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712F3A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CB7BB7"/>
    <w:rPr>
      <w:rFonts w:ascii="Calibri" w:eastAsia="Times New Roman" w:hAnsi="Calibri"/>
      <w:b/>
      <w:sz w:val="28"/>
      <w:lang w:val="sk-SK"/>
    </w:rPr>
  </w:style>
  <w:style w:type="paragraph" w:styleId="Nzov">
    <w:name w:val="Title"/>
    <w:basedOn w:val="Normlny"/>
    <w:next w:val="Normlny"/>
    <w:link w:val="NzovChar"/>
    <w:autoRedefine/>
    <w:uiPriority w:val="10"/>
    <w:qFormat/>
    <w:rsid w:val="0014567F"/>
    <w:pPr>
      <w:spacing w:after="0"/>
      <w:ind w:left="720" w:hanging="360"/>
      <w:contextualSpacing/>
    </w:pPr>
    <w:rPr>
      <w:rFonts w:ascii="Calibri" w:eastAsiaTheme="majorEastAsia" w:hAnsi="Calibri" w:cstheme="majorBidi"/>
      <w:spacing w:val="-10"/>
      <w:kern w:val="28"/>
      <w:sz w:val="28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14567F"/>
    <w:rPr>
      <w:rFonts w:ascii="Calibri" w:eastAsiaTheme="majorEastAsia" w:hAnsi="Calibri" w:cstheme="majorBidi"/>
      <w:b/>
      <w:spacing w:val="-10"/>
      <w:kern w:val="28"/>
      <w:sz w:val="28"/>
      <w:szCs w:val="56"/>
      <w:lang w:val="sk-SK"/>
    </w:rPr>
  </w:style>
  <w:style w:type="character" w:customStyle="1" w:styleId="Nadpis2Char">
    <w:name w:val="Nadpis 2 Char"/>
    <w:basedOn w:val="Predvolenpsmoodseku"/>
    <w:link w:val="Nadpis2"/>
    <w:uiPriority w:val="9"/>
    <w:rsid w:val="00777F52"/>
    <w:rPr>
      <w:rFonts w:eastAsia="Times New Roman" w:cstheme="minorHAnsi"/>
      <w:b/>
      <w:sz w:val="24"/>
      <w:szCs w:val="26"/>
      <w:lang w:val="sk-SK" w:eastAsia="sk-SK"/>
    </w:rPr>
  </w:style>
  <w:style w:type="character" w:customStyle="1" w:styleId="Nadpis3Char">
    <w:name w:val="Nadpis 3 Char"/>
    <w:basedOn w:val="Predvolenpsmoodseku"/>
    <w:link w:val="Nadpis3"/>
    <w:uiPriority w:val="9"/>
    <w:rsid w:val="005B0F90"/>
    <w:rPr>
      <w:rFonts w:asciiTheme="majorHAnsi" w:eastAsiaTheme="majorEastAsia" w:hAnsiTheme="majorHAnsi" w:cstheme="majorBidi"/>
      <w:color w:val="1F3763" w:themeColor="accent1" w:themeShade="7F"/>
      <w:szCs w:val="24"/>
      <w:lang w:val="sk-SK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712F3A"/>
    <w:rPr>
      <w:rFonts w:asciiTheme="majorHAnsi" w:eastAsiaTheme="majorEastAsia" w:hAnsiTheme="majorHAnsi" w:cstheme="majorBidi"/>
      <w:i/>
      <w:iCs/>
      <w:color w:val="2F5496" w:themeColor="accent1" w:themeShade="BF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712F3A"/>
    <w:rPr>
      <w:rFonts w:asciiTheme="majorHAnsi" w:eastAsiaTheme="majorEastAsia" w:hAnsiTheme="majorHAnsi" w:cstheme="majorBidi"/>
      <w:color w:val="2F5496" w:themeColor="accent1" w:themeShade="BF"/>
      <w:lang w:val="sk-SK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712F3A"/>
    <w:rPr>
      <w:rFonts w:asciiTheme="majorHAnsi" w:eastAsiaTheme="majorEastAsia" w:hAnsiTheme="majorHAnsi" w:cstheme="majorBidi"/>
      <w:color w:val="1F3763" w:themeColor="accent1" w:themeShade="7F"/>
      <w:lang w:val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712F3A"/>
    <w:rPr>
      <w:rFonts w:asciiTheme="majorHAnsi" w:eastAsiaTheme="majorEastAsia" w:hAnsiTheme="majorHAnsi" w:cstheme="majorBidi"/>
      <w:i/>
      <w:iCs/>
      <w:color w:val="1F3763" w:themeColor="accent1" w:themeShade="7F"/>
      <w:lang w:val="sk-SK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712F3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sk-SK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712F3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sk-SK"/>
    </w:rPr>
  </w:style>
  <w:style w:type="character" w:styleId="Odkaznakomentr">
    <w:name w:val="annotation reference"/>
    <w:basedOn w:val="Predvolenpsmoodseku"/>
    <w:uiPriority w:val="99"/>
    <w:semiHidden/>
    <w:unhideWhenUsed/>
    <w:rsid w:val="00D95CB1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D95CB1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D95CB1"/>
    <w:rPr>
      <w:sz w:val="20"/>
      <w:szCs w:val="20"/>
      <w:lang w:val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D95CB1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D95CB1"/>
    <w:rPr>
      <w:b/>
      <w:bCs/>
      <w:sz w:val="20"/>
      <w:szCs w:val="20"/>
      <w:lang w:val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D95CB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D95CB1"/>
    <w:rPr>
      <w:rFonts w:ascii="Segoe UI" w:hAnsi="Segoe UI" w:cs="Segoe UI"/>
      <w:sz w:val="18"/>
      <w:szCs w:val="18"/>
      <w:lang w:val="sk-SK"/>
    </w:rPr>
  </w:style>
  <w:style w:type="paragraph" w:styleId="Popis">
    <w:name w:val="caption"/>
    <w:basedOn w:val="Normlny"/>
    <w:next w:val="Normlny"/>
    <w:uiPriority w:val="35"/>
    <w:unhideWhenUsed/>
    <w:qFormat/>
    <w:rsid w:val="008C0FB0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h1a">
    <w:name w:val="h1a"/>
    <w:basedOn w:val="Predvolenpsmoodseku"/>
    <w:rsid w:val="00F96622"/>
  </w:style>
  <w:style w:type="table" w:styleId="Mriekatabuky">
    <w:name w:val="Table Grid"/>
    <w:basedOn w:val="Normlnatabuka"/>
    <w:uiPriority w:val="39"/>
    <w:rsid w:val="0075084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ekzoznamu">
    <w:name w:val="List Paragraph"/>
    <w:basedOn w:val="Normlny"/>
    <w:uiPriority w:val="34"/>
    <w:qFormat/>
    <w:rsid w:val="00527864"/>
    <w:pPr>
      <w:ind w:left="720"/>
      <w:contextualSpacing/>
    </w:pPr>
  </w:style>
  <w:style w:type="paragraph" w:styleId="Revzia">
    <w:name w:val="Revision"/>
    <w:hidden/>
    <w:uiPriority w:val="99"/>
    <w:semiHidden/>
    <w:rsid w:val="00C836F5"/>
    <w:pPr>
      <w:spacing w:after="0"/>
      <w:ind w:left="0" w:firstLine="0"/>
    </w:pPr>
    <w:rPr>
      <w:lang w:val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97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0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6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8EB1220EC3AD45AE92E95EB5B7ECF8" ma:contentTypeVersion="15" ma:contentTypeDescription="Create a new document." ma:contentTypeScope="" ma:versionID="ffb7ec0f37907f75df798b968558d914">
  <xsd:schema xmlns:xsd="http://www.w3.org/2001/XMLSchema" xmlns:xs="http://www.w3.org/2001/XMLSchema" xmlns:p="http://schemas.microsoft.com/office/2006/metadata/properties" xmlns:ns2="7a3427f1-4188-4ffc-b15e-218ce01db3c1" xmlns:ns3="1b9f6857-c0de-4c8c-9943-42dab1d6901a" targetNamespace="http://schemas.microsoft.com/office/2006/metadata/properties" ma:root="true" ma:fieldsID="550f46a7ecb97e6d228f75090b356672" ns2:_="" ns3:_="">
    <xsd:import namespace="7a3427f1-4188-4ffc-b15e-218ce01db3c1"/>
    <xsd:import namespace="1b9f6857-c0de-4c8c-9943-42dab1d690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3427f1-4188-4ffc-b15e-218ce01db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63792f3-5b38-4311-ac24-b03b8e6696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9f6857-c0de-4c8c-9943-42dab1d6901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441dc1cd-cd6e-45df-b7e8-55e7d5b3f715}" ma:internalName="TaxCatchAll" ma:showField="CatchAllData" ma:web="1b9f6857-c0de-4c8c-9943-42dab1d690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7a3427f1-4188-4ffc-b15e-218ce01db3c1" xsi:nil="true"/>
    <SharedWithUsers xmlns="1b9f6857-c0de-4c8c-9943-42dab1d6901a">
      <UserInfo>
        <DisplayName/>
        <AccountId xsi:nil="true"/>
        <AccountType/>
      </UserInfo>
    </SharedWithUsers>
    <lcf76f155ced4ddcb4097134ff3c332f xmlns="7a3427f1-4188-4ffc-b15e-218ce01db3c1">
      <Terms xmlns="http://schemas.microsoft.com/office/infopath/2007/PartnerControls"/>
    </lcf76f155ced4ddcb4097134ff3c332f>
    <TaxCatchAll xmlns="1b9f6857-c0de-4c8c-9943-42dab1d6901a" xsi:nil="true"/>
  </documentManagement>
</p:properties>
</file>

<file path=customXml/itemProps1.xml><?xml version="1.0" encoding="utf-8"?>
<ds:datastoreItem xmlns:ds="http://schemas.openxmlformats.org/officeDocument/2006/customXml" ds:itemID="{83032186-BBDB-457D-B625-7D45C87F5E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A044DE-929C-4511-891D-79A36AD2282A}"/>
</file>

<file path=customXml/itemProps3.xml><?xml version="1.0" encoding="utf-8"?>
<ds:datastoreItem xmlns:ds="http://schemas.openxmlformats.org/officeDocument/2006/customXml" ds:itemID="{BBEE550A-3E76-45A1-B1AC-4D806FE960F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CFC147A-7094-46BB-BE30-5849ABBC99B4}">
  <ds:schemaRefs>
    <ds:schemaRef ds:uri="http://purl.org/dc/terms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elements/1.1/"/>
    <ds:schemaRef ds:uri="http://purl.org/dc/dcmitype/"/>
    <ds:schemaRef ds:uri="7a3427f1-4188-4ffc-b15e-218ce01db3c1"/>
    <ds:schemaRef ds:uri="http://schemas.microsoft.com/office/infopath/2007/PartnerControls"/>
    <ds:schemaRef ds:uri="http://schemas.openxmlformats.org/package/2006/metadata/core-properties"/>
    <ds:schemaRef ds:uri="1b9f6857-c0de-4c8c-9943-42dab1d6901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3</Pages>
  <Words>139</Words>
  <Characters>796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dislav Meltsok</dc:creator>
  <cp:keywords/>
  <dc:description/>
  <cp:lastModifiedBy>Jozef Dedič</cp:lastModifiedBy>
  <cp:revision>94</cp:revision>
  <dcterms:created xsi:type="dcterms:W3CDTF">2021-11-15T08:11:00Z</dcterms:created>
  <dcterms:modified xsi:type="dcterms:W3CDTF">2022-05-02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8EB1220EC3AD45AE92E95EB5B7ECF8</vt:lpwstr>
  </property>
  <property fmtid="{D5CDD505-2E9C-101B-9397-08002B2CF9AE}" pid="3" name="Order">
    <vt:r8>508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SourceUrl">
    <vt:lpwstr/>
  </property>
  <property fmtid="{D5CDD505-2E9C-101B-9397-08002B2CF9AE}" pid="11" name="_SharedFileIndex">
    <vt:lpwstr/>
  </property>
</Properties>
</file>